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996D0" w14:textId="1A856621" w:rsidR="00CF256E" w:rsidRPr="00AD097F" w:rsidRDefault="00C23423" w:rsidP="00AD097F">
      <w:pPr>
        <w:jc w:val="center"/>
        <w:rPr>
          <w:b/>
          <w:bCs/>
          <w:sz w:val="24"/>
          <w:szCs w:val="24"/>
          <w:u w:val="single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F98CCCA" wp14:editId="6F9C6542">
                <wp:simplePos x="0" y="0"/>
                <wp:positionH relativeFrom="column">
                  <wp:posOffset>1796847</wp:posOffset>
                </wp:positionH>
                <wp:positionV relativeFrom="paragraph">
                  <wp:posOffset>-302405</wp:posOffset>
                </wp:positionV>
                <wp:extent cx="308206" cy="3269441"/>
                <wp:effectExtent l="0" t="13652" r="21272" b="21273"/>
                <wp:wrapNone/>
                <wp:docPr id="3" name="Arrow: Curved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H="1">
                          <a:off x="0" y="0"/>
                          <a:ext cx="308206" cy="3269441"/>
                        </a:xfrm>
                        <a:prstGeom prst="curved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E13B91" id="_x0000_t102" coordsize="21600,21600" o:spt="102" adj="12960,19440,14400" path="ar,0@23@3@22,,0@4,0@15@23@1,0@7@2@13l@2@14@22@8@2@12wa,0@23@3@2@11@26@17,0@15@23@1@26@17@22@15xear,0@23@3,0@4@26@17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0,@17;@2,@14;@22,@8;@2,@12;@22,@16" o:connectangles="180,90,0,0,0" textboxrect="@47,@45,@48,@46"/>
                <v:handles>
                  <v:h position="bottomRight,#0" yrange="@40,@29"/>
                  <v:h position="bottomRight,#1" yrange="@27,@21"/>
                  <v:h position="#2,bottomRight" xrange="@44,@22"/>
                </v:handles>
                <o:complex v:ext="view"/>
              </v:shapetype>
              <v:shape id="Arrow: Curved Right 3" o:spid="_x0000_s1026" type="#_x0000_t102" style="position:absolute;margin-left:141.5pt;margin-top:-23.8pt;width:24.25pt;height:257.45pt;rotation:-90;flip:x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" adj="20582,21346,1620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684BF0E" wp14:editId="436396F9">
                <wp:simplePos x="0" y="0"/>
                <wp:positionH relativeFrom="column">
                  <wp:posOffset>1814397</wp:posOffset>
                </wp:positionH>
                <wp:positionV relativeFrom="paragraph">
                  <wp:posOffset>-712672</wp:posOffset>
                </wp:positionV>
                <wp:extent cx="345036" cy="3274868"/>
                <wp:effectExtent l="1905" t="0" r="0" b="38100"/>
                <wp:wrapNone/>
                <wp:docPr id="1" name="Arrow: Curved Lef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5036" cy="3274868"/>
                        </a:xfrm>
                        <a:prstGeom prst="curvedLeftArrow">
                          <a:avLst>
                            <a:gd name="adj1" fmla="val 14762"/>
                            <a:gd name="adj2" fmla="val 50000"/>
                            <a:gd name="adj3" fmla="val 32706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303B07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Arrow: Curved Left 1" o:spid="_x0000_s1026" type="#_x0000_t103" style="position:absolute;margin-left:142.85pt;margin-top:-56.1pt;width:27.15pt;height:257.85pt;rotation:-90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" adj="20462,21199,7064" fillcolor="#4472c4 [3204]" strokecolor="#1f3763 [1604]" strokeweight="1pt"/>
            </w:pict>
          </mc:Fallback>
        </mc:AlternateContent>
      </w:r>
      <w:r w:rsidR="00AD097F" w:rsidRPr="00AD097F">
        <w:rPr>
          <w:b/>
          <w:bCs/>
          <w:sz w:val="24"/>
          <w:szCs w:val="24"/>
          <w:u w:val="single"/>
        </w:rPr>
        <w:t>HTTP</w:t>
      </w:r>
    </w:p>
    <w:p w14:paraId="3B363FFA" w14:textId="321CEB8E" w:rsidR="00AD097F" w:rsidRPr="00B73CBF" w:rsidRDefault="00AD097F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B73CBF">
        <w:rPr>
          <w:rFonts w:ascii="Arial" w:hAnsi="Arial" w:cs="Arial"/>
          <w:b/>
          <w:bCs/>
          <w:sz w:val="20"/>
          <w:szCs w:val="20"/>
          <w:u w:val="single"/>
        </w:rPr>
        <w:t>Hypertext Transfer Protocol</w:t>
      </w:r>
    </w:p>
    <w:p w14:paraId="0FDFBB41" w14:textId="26F03577" w:rsidR="00AD097F" w:rsidRPr="00B73CBF" w:rsidRDefault="00AD097F" w:rsidP="00C23423">
      <w:pPr>
        <w:tabs>
          <w:tab w:val="center" w:pos="4680"/>
        </w:tabs>
        <w:spacing w:after="0"/>
        <w:rPr>
          <w:rFonts w:ascii="Arial" w:hAnsi="Arial" w:cs="Arial"/>
          <w:i/>
          <w:iCs/>
          <w:sz w:val="20"/>
          <w:szCs w:val="20"/>
        </w:rPr>
      </w:pPr>
      <w:r w:rsidRPr="00B73CBF">
        <w:rPr>
          <w:rFonts w:ascii="Arial" w:hAnsi="Arial" w:cs="Arial"/>
          <w:i/>
          <w:iCs/>
          <w:sz w:val="20"/>
          <w:szCs w:val="20"/>
        </w:rPr>
        <w:t>Request Response Cycle</w:t>
      </w:r>
      <w:r w:rsidR="00C23423" w:rsidRPr="00B73CBF">
        <w:rPr>
          <w:rFonts w:ascii="Arial" w:hAnsi="Arial" w:cs="Arial"/>
          <w:i/>
          <w:iCs/>
          <w:sz w:val="20"/>
          <w:szCs w:val="20"/>
        </w:rPr>
        <w:t>;</w:t>
      </w:r>
      <w:r w:rsidR="00C23423" w:rsidRPr="00B73CBF">
        <w:rPr>
          <w:rFonts w:ascii="Arial" w:hAnsi="Arial" w:cs="Arial"/>
          <w:i/>
          <w:iCs/>
          <w:sz w:val="20"/>
          <w:szCs w:val="20"/>
        </w:rPr>
        <w:tab/>
      </w:r>
    </w:p>
    <w:p w14:paraId="44A7DDDF" w14:textId="1FC6A274" w:rsidR="00C23423" w:rsidRPr="00B73CBF" w:rsidRDefault="00C23423" w:rsidP="00C23423">
      <w:pPr>
        <w:spacing w:after="0"/>
        <w:rPr>
          <w:rFonts w:ascii="Arial" w:hAnsi="Arial" w:cs="Arial"/>
          <w:sz w:val="20"/>
          <w:szCs w:val="20"/>
        </w:rPr>
      </w:pPr>
    </w:p>
    <w:p w14:paraId="5A83C95D" w14:textId="4830C4FD" w:rsidR="00AD097F" w:rsidRPr="00B73CBF" w:rsidRDefault="00AD097F" w:rsidP="00C23423">
      <w:pPr>
        <w:spacing w:after="0"/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Client</w:t>
      </w:r>
      <w:r w:rsidRPr="00B73CBF">
        <w:rPr>
          <w:rFonts w:ascii="Arial" w:hAnsi="Arial" w:cs="Arial"/>
          <w:sz w:val="20"/>
          <w:szCs w:val="20"/>
        </w:rPr>
        <w:tab/>
      </w:r>
      <w:r w:rsidRPr="00B73CBF">
        <w:rPr>
          <w:rFonts w:ascii="Arial" w:hAnsi="Arial" w:cs="Arial"/>
          <w:sz w:val="20"/>
          <w:szCs w:val="20"/>
        </w:rPr>
        <w:tab/>
      </w:r>
      <w:r w:rsidRPr="00B73CBF">
        <w:rPr>
          <w:rFonts w:ascii="Arial" w:hAnsi="Arial" w:cs="Arial"/>
          <w:sz w:val="20"/>
          <w:szCs w:val="20"/>
        </w:rPr>
        <w:tab/>
      </w:r>
      <w:r w:rsidRPr="00B73CBF">
        <w:rPr>
          <w:rFonts w:ascii="Arial" w:hAnsi="Arial" w:cs="Arial"/>
          <w:sz w:val="20"/>
          <w:szCs w:val="20"/>
        </w:rPr>
        <w:tab/>
        <w:t>Request</w:t>
      </w:r>
      <w:r w:rsidRPr="00B73CBF">
        <w:rPr>
          <w:rFonts w:ascii="Arial" w:hAnsi="Arial" w:cs="Arial"/>
          <w:sz w:val="20"/>
          <w:szCs w:val="20"/>
        </w:rPr>
        <w:tab/>
      </w:r>
      <w:r w:rsidRPr="00B73CBF">
        <w:rPr>
          <w:rFonts w:ascii="Arial" w:hAnsi="Arial" w:cs="Arial"/>
          <w:sz w:val="20"/>
          <w:szCs w:val="20"/>
        </w:rPr>
        <w:tab/>
      </w:r>
      <w:r w:rsidRPr="00B73CBF">
        <w:rPr>
          <w:rFonts w:ascii="Arial" w:hAnsi="Arial" w:cs="Arial"/>
          <w:sz w:val="20"/>
          <w:szCs w:val="20"/>
        </w:rPr>
        <w:tab/>
        <w:t>Server</w:t>
      </w:r>
    </w:p>
    <w:p w14:paraId="2A800BFC" w14:textId="509CCADD" w:rsidR="00AD097F" w:rsidRPr="00B73CBF" w:rsidRDefault="00AD097F">
      <w:pPr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Client</w:t>
      </w:r>
      <w:r w:rsidRPr="00B73CBF">
        <w:rPr>
          <w:rFonts w:ascii="Arial" w:hAnsi="Arial" w:cs="Arial"/>
          <w:sz w:val="20"/>
          <w:szCs w:val="20"/>
        </w:rPr>
        <w:tab/>
      </w:r>
      <w:r w:rsidRPr="00B73CBF">
        <w:rPr>
          <w:rFonts w:ascii="Arial" w:hAnsi="Arial" w:cs="Arial"/>
          <w:sz w:val="20"/>
          <w:szCs w:val="20"/>
        </w:rPr>
        <w:tab/>
      </w:r>
      <w:r w:rsidRPr="00B73CBF">
        <w:rPr>
          <w:rFonts w:ascii="Arial" w:hAnsi="Arial" w:cs="Arial"/>
          <w:sz w:val="20"/>
          <w:szCs w:val="20"/>
        </w:rPr>
        <w:tab/>
      </w:r>
      <w:r w:rsidRPr="00B73CBF">
        <w:rPr>
          <w:rFonts w:ascii="Arial" w:hAnsi="Arial" w:cs="Arial"/>
          <w:sz w:val="20"/>
          <w:szCs w:val="20"/>
        </w:rPr>
        <w:tab/>
        <w:t>Response</w:t>
      </w:r>
      <w:r w:rsidRPr="00B73CBF">
        <w:rPr>
          <w:rFonts w:ascii="Arial" w:hAnsi="Arial" w:cs="Arial"/>
          <w:sz w:val="20"/>
          <w:szCs w:val="20"/>
        </w:rPr>
        <w:tab/>
      </w:r>
      <w:r w:rsidRPr="00B73CBF">
        <w:rPr>
          <w:rFonts w:ascii="Arial" w:hAnsi="Arial" w:cs="Arial"/>
          <w:sz w:val="20"/>
          <w:szCs w:val="20"/>
        </w:rPr>
        <w:tab/>
      </w:r>
      <w:r w:rsidRPr="00B73CBF">
        <w:rPr>
          <w:rFonts w:ascii="Arial" w:hAnsi="Arial" w:cs="Arial"/>
          <w:sz w:val="20"/>
          <w:szCs w:val="20"/>
        </w:rPr>
        <w:tab/>
        <w:t>Server</w:t>
      </w:r>
    </w:p>
    <w:p w14:paraId="084B9263" w14:textId="563B8A73" w:rsidR="00AD097F" w:rsidRDefault="00AD097F"/>
    <w:p w14:paraId="453B373E" w14:textId="6D5391E0" w:rsidR="00AD097F" w:rsidRPr="00B73CBF" w:rsidRDefault="00AD097F" w:rsidP="00B73CBF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B73CBF">
        <w:rPr>
          <w:rFonts w:ascii="Arial" w:hAnsi="Arial" w:cs="Arial"/>
          <w:b/>
          <w:bCs/>
          <w:sz w:val="20"/>
          <w:szCs w:val="20"/>
        </w:rPr>
        <w:t>Servers</w:t>
      </w:r>
    </w:p>
    <w:p w14:paraId="3A102E65" w14:textId="7BDB8340" w:rsidR="00AD097F" w:rsidRPr="00B73CBF" w:rsidRDefault="00AD097F" w:rsidP="00B73CBF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Main Purpose</w:t>
      </w:r>
      <w:r w:rsidR="00B73CBF" w:rsidRPr="00B73CBF">
        <w:rPr>
          <w:rFonts w:ascii="Arial" w:hAnsi="Arial" w:cs="Arial"/>
          <w:sz w:val="20"/>
          <w:szCs w:val="20"/>
        </w:rPr>
        <w:t>:</w:t>
      </w:r>
    </w:p>
    <w:p w14:paraId="53520B0A" w14:textId="6F396854" w:rsidR="00AD097F" w:rsidRPr="00B73CBF" w:rsidRDefault="00AD097F" w:rsidP="00B73CBF">
      <w:pPr>
        <w:pStyle w:val="ListParagraph"/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Listen for requests</w:t>
      </w:r>
    </w:p>
    <w:p w14:paraId="4579186F" w14:textId="2C878B1F" w:rsidR="00AD097F" w:rsidRPr="00B73CBF" w:rsidRDefault="00AD097F" w:rsidP="00B73CBF">
      <w:pPr>
        <w:pStyle w:val="ListParagraph"/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Send a response</w:t>
      </w:r>
    </w:p>
    <w:p w14:paraId="5725B203" w14:textId="74AA468D" w:rsidR="00AD097F" w:rsidRPr="00B73CBF" w:rsidRDefault="00AD097F" w:rsidP="00B73CBF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Types of Servers</w:t>
      </w:r>
      <w:r w:rsidR="00B73CBF" w:rsidRPr="00B73CBF">
        <w:rPr>
          <w:rFonts w:ascii="Arial" w:hAnsi="Arial" w:cs="Arial"/>
          <w:sz w:val="20"/>
          <w:szCs w:val="20"/>
        </w:rPr>
        <w:t>:</w:t>
      </w:r>
    </w:p>
    <w:p w14:paraId="7045EBFE" w14:textId="7FC68613" w:rsidR="00AD097F" w:rsidRPr="00B73CBF" w:rsidRDefault="00AD097F" w:rsidP="00B73CBF">
      <w:pPr>
        <w:pStyle w:val="ListParagraph"/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Local</w:t>
      </w:r>
    </w:p>
    <w:p w14:paraId="0CD57721" w14:textId="32C4A844" w:rsidR="00AD097F" w:rsidRPr="00B73CBF" w:rsidRDefault="00AD097F" w:rsidP="00B73CBF">
      <w:pPr>
        <w:pStyle w:val="ListParagraph"/>
        <w:numPr>
          <w:ilvl w:val="1"/>
          <w:numId w:val="1"/>
        </w:numPr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Remote</w:t>
      </w:r>
    </w:p>
    <w:p w14:paraId="07A8824F" w14:textId="77777777" w:rsidR="00AD097F" w:rsidRPr="00B73CBF" w:rsidRDefault="00AD097F">
      <w:pPr>
        <w:rPr>
          <w:rFonts w:ascii="Arial" w:hAnsi="Arial" w:cs="Arial"/>
          <w:sz w:val="20"/>
          <w:szCs w:val="20"/>
        </w:rPr>
      </w:pPr>
    </w:p>
    <w:p w14:paraId="759FC6D1" w14:textId="220BCFDB" w:rsidR="00AD097F" w:rsidRPr="00B73CBF" w:rsidRDefault="00AD097F" w:rsidP="00B73CBF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B73CBF">
        <w:rPr>
          <w:rFonts w:ascii="Arial" w:hAnsi="Arial" w:cs="Arial"/>
          <w:b/>
          <w:bCs/>
          <w:sz w:val="20"/>
          <w:szCs w:val="20"/>
        </w:rPr>
        <w:t>API</w:t>
      </w:r>
    </w:p>
    <w:p w14:paraId="5082DF70" w14:textId="77777777" w:rsidR="00AD097F" w:rsidRPr="00B73CBF" w:rsidRDefault="00AD097F">
      <w:pPr>
        <w:rPr>
          <w:rFonts w:ascii="Arial" w:hAnsi="Arial" w:cs="Arial"/>
          <w:sz w:val="20"/>
          <w:szCs w:val="20"/>
          <w:u w:val="single"/>
        </w:rPr>
      </w:pPr>
      <w:r w:rsidRPr="00B73CBF">
        <w:rPr>
          <w:rFonts w:ascii="Arial" w:hAnsi="Arial" w:cs="Arial"/>
          <w:sz w:val="20"/>
          <w:szCs w:val="20"/>
          <w:u w:val="single"/>
        </w:rPr>
        <w:t>Application Program Interface</w:t>
      </w:r>
    </w:p>
    <w:p w14:paraId="338E744E" w14:textId="441C2883" w:rsidR="00AD097F" w:rsidRPr="00B73CBF" w:rsidRDefault="00AD097F" w:rsidP="00B73CB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Purpose</w:t>
      </w:r>
      <w:r w:rsidR="00B73CBF">
        <w:rPr>
          <w:rFonts w:ascii="Arial" w:hAnsi="Arial" w:cs="Arial"/>
          <w:sz w:val="20"/>
          <w:szCs w:val="20"/>
        </w:rPr>
        <w:t>:</w:t>
      </w:r>
    </w:p>
    <w:p w14:paraId="3B7C65AF" w14:textId="6AA0668C" w:rsidR="00AD097F" w:rsidRPr="00B73CBF" w:rsidRDefault="00AD097F" w:rsidP="00B73CBF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Defines how software components interact</w:t>
      </w:r>
    </w:p>
    <w:p w14:paraId="2A2C72A3" w14:textId="52D2BBCF" w:rsidR="00AD097F" w:rsidRPr="00B73CBF" w:rsidRDefault="00AD097F" w:rsidP="00B73CBF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B73CBF">
        <w:rPr>
          <w:rFonts w:ascii="Arial" w:hAnsi="Arial" w:cs="Arial"/>
          <w:sz w:val="20"/>
          <w:szCs w:val="20"/>
        </w:rPr>
        <w:t>Receives the information from the client request before letting the server send back a response.</w:t>
      </w:r>
    </w:p>
    <w:p w14:paraId="76B56B7C" w14:textId="77777777" w:rsidR="00AD097F" w:rsidRPr="00B73CBF" w:rsidRDefault="00AD097F">
      <w:pPr>
        <w:rPr>
          <w:rFonts w:ascii="Arial" w:hAnsi="Arial" w:cs="Arial"/>
          <w:sz w:val="20"/>
          <w:szCs w:val="20"/>
        </w:rPr>
      </w:pPr>
    </w:p>
    <w:p w14:paraId="225F59D6" w14:textId="617BA178" w:rsidR="00AD097F" w:rsidRPr="00B73CBF" w:rsidRDefault="00AD097F">
      <w:pPr>
        <w:rPr>
          <w:rFonts w:ascii="Arial" w:hAnsi="Arial" w:cs="Arial"/>
          <w:sz w:val="20"/>
          <w:szCs w:val="20"/>
          <w:u w:val="single"/>
        </w:rPr>
      </w:pPr>
      <w:r w:rsidRPr="00B73CBF">
        <w:rPr>
          <w:rFonts w:ascii="Arial" w:hAnsi="Arial" w:cs="Arial"/>
          <w:sz w:val="20"/>
          <w:szCs w:val="20"/>
          <w:u w:val="single"/>
        </w:rPr>
        <w:t xml:space="preserve">Restaurant Analogy </w:t>
      </w:r>
    </w:p>
    <w:p w14:paraId="6225F7C5" w14:textId="77777777" w:rsidR="00B73CBF" w:rsidRPr="00F64C56" w:rsidRDefault="00AD097F" w:rsidP="00F64C56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64C56">
        <w:rPr>
          <w:rFonts w:ascii="Arial" w:hAnsi="Arial" w:cs="Arial"/>
          <w:sz w:val="20"/>
          <w:szCs w:val="20"/>
        </w:rPr>
        <w:t xml:space="preserve">Client: </w:t>
      </w:r>
    </w:p>
    <w:p w14:paraId="5EEE5641" w14:textId="074AF858" w:rsidR="00AD097F" w:rsidRPr="00F64C56" w:rsidRDefault="00AD097F" w:rsidP="00F64C56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F64C56">
        <w:rPr>
          <w:rFonts w:ascii="Arial" w:hAnsi="Arial" w:cs="Arial"/>
          <w:sz w:val="20"/>
          <w:szCs w:val="20"/>
        </w:rPr>
        <w:t>The Customer</w:t>
      </w:r>
    </w:p>
    <w:p w14:paraId="28DDDEBE" w14:textId="77777777" w:rsidR="00B73CBF" w:rsidRPr="00F64C56" w:rsidRDefault="00AD097F" w:rsidP="00F64C56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64C56">
        <w:rPr>
          <w:rFonts w:ascii="Arial" w:hAnsi="Arial" w:cs="Arial"/>
          <w:sz w:val="20"/>
          <w:szCs w:val="20"/>
        </w:rPr>
        <w:t xml:space="preserve">Server: </w:t>
      </w:r>
    </w:p>
    <w:p w14:paraId="02040B76" w14:textId="659F3C6C" w:rsidR="00AD097F" w:rsidRPr="00F64C56" w:rsidRDefault="00AD097F" w:rsidP="00F64C56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F64C56">
        <w:rPr>
          <w:rFonts w:ascii="Arial" w:hAnsi="Arial" w:cs="Arial"/>
          <w:sz w:val="20"/>
          <w:szCs w:val="20"/>
        </w:rPr>
        <w:t>The server</w:t>
      </w:r>
    </w:p>
    <w:p w14:paraId="1BF83BB1" w14:textId="77777777" w:rsidR="00B73CBF" w:rsidRPr="00F64C56" w:rsidRDefault="00AD097F" w:rsidP="00F64C56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64C56">
        <w:rPr>
          <w:rFonts w:ascii="Arial" w:hAnsi="Arial" w:cs="Arial"/>
          <w:sz w:val="20"/>
          <w:szCs w:val="20"/>
        </w:rPr>
        <w:t xml:space="preserve">API: </w:t>
      </w:r>
    </w:p>
    <w:p w14:paraId="7A6BC425" w14:textId="62B6DAE4" w:rsidR="00AD097F" w:rsidRPr="00F64C56" w:rsidRDefault="00AD097F" w:rsidP="00F64C56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F64C56">
        <w:rPr>
          <w:rFonts w:ascii="Arial" w:hAnsi="Arial" w:cs="Arial"/>
          <w:sz w:val="20"/>
          <w:szCs w:val="20"/>
        </w:rPr>
        <w:t>The Kitchen</w:t>
      </w:r>
    </w:p>
    <w:p w14:paraId="471CC70D" w14:textId="211694BB" w:rsidR="00AD097F" w:rsidRPr="00B73CBF" w:rsidRDefault="00AD097F">
      <w:pPr>
        <w:rPr>
          <w:rFonts w:ascii="Arial" w:hAnsi="Arial" w:cs="Arial"/>
          <w:sz w:val="20"/>
          <w:szCs w:val="20"/>
        </w:rPr>
      </w:pPr>
    </w:p>
    <w:p w14:paraId="6E033312" w14:textId="4A8DF65E" w:rsidR="00AD097F" w:rsidRDefault="00F64C56">
      <w:r>
        <w:rPr>
          <w:noProof/>
        </w:rPr>
        <w:drawing>
          <wp:anchor distT="0" distB="0" distL="114300" distR="114300" simplePos="0" relativeHeight="251664384" behindDoc="0" locked="0" layoutInCell="1" allowOverlap="1" wp14:anchorId="439C722D" wp14:editId="439A82ED">
            <wp:simplePos x="0" y="0"/>
            <wp:positionH relativeFrom="column">
              <wp:posOffset>2404919</wp:posOffset>
            </wp:positionH>
            <wp:positionV relativeFrom="paragraph">
              <wp:posOffset>3637</wp:posOffset>
            </wp:positionV>
            <wp:extent cx="292735" cy="128270"/>
            <wp:effectExtent l="0" t="0" r="0" b="508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5" cy="128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100EE3B0" wp14:editId="41BDE2EF">
            <wp:simplePos x="0" y="0"/>
            <wp:positionH relativeFrom="column">
              <wp:posOffset>1667914</wp:posOffset>
            </wp:positionH>
            <wp:positionV relativeFrom="paragraph">
              <wp:posOffset>3637</wp:posOffset>
            </wp:positionV>
            <wp:extent cx="292735" cy="128270"/>
            <wp:effectExtent l="0" t="0" r="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5" cy="128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1A5AA513" wp14:editId="63680084">
            <wp:simplePos x="0" y="0"/>
            <wp:positionH relativeFrom="column">
              <wp:posOffset>1107844</wp:posOffset>
            </wp:positionH>
            <wp:positionV relativeFrom="paragraph">
              <wp:posOffset>3175</wp:posOffset>
            </wp:positionV>
            <wp:extent cx="292735" cy="128270"/>
            <wp:effectExtent l="0" t="0" r="0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5" cy="128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D890C7" wp14:editId="5FE3C2F5">
                <wp:simplePos x="0" y="0"/>
                <wp:positionH relativeFrom="column">
                  <wp:posOffset>371129</wp:posOffset>
                </wp:positionH>
                <wp:positionV relativeFrom="paragraph">
                  <wp:posOffset>22629</wp:posOffset>
                </wp:positionV>
                <wp:extent cx="271145" cy="91440"/>
                <wp:effectExtent l="0" t="19050" r="33655" b="41910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145" cy="914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C8163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" o:spid="_x0000_s1026" type="#_x0000_t13" style="position:absolute;margin-left:29.2pt;margin-top:1.8pt;width:21.35pt;height:7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" adj="17958" fillcolor="#4472c4 [3204]" strokecolor="#1f3763 [1604]" strokeweight="1pt"/>
            </w:pict>
          </mc:Fallback>
        </mc:AlternateContent>
      </w:r>
      <w:r w:rsidR="00AD097F">
        <w:t>Client</w:t>
      </w:r>
      <w:r>
        <w:tab/>
      </w:r>
      <w:r w:rsidR="00AD097F">
        <w:t xml:space="preserve"> </w:t>
      </w:r>
      <w:r>
        <w:t xml:space="preserve">      </w:t>
      </w:r>
      <w:r w:rsidR="00AD097F">
        <w:t>Server</w:t>
      </w:r>
      <w:proofErr w:type="gramStart"/>
      <w:r>
        <w:tab/>
        <w:t xml:space="preserve">  </w:t>
      </w:r>
      <w:r w:rsidR="00AD097F">
        <w:t>API</w:t>
      </w:r>
      <w:proofErr w:type="gramEnd"/>
      <w:r>
        <w:tab/>
        <w:t xml:space="preserve">     </w:t>
      </w:r>
      <w:r w:rsidR="00AD097F">
        <w:t>Server</w:t>
      </w:r>
      <w:r>
        <w:tab/>
      </w:r>
      <w:r w:rsidR="00AD097F">
        <w:t>Client</w:t>
      </w:r>
    </w:p>
    <w:sectPr w:rsidR="00AD0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C40E9"/>
    <w:multiLevelType w:val="hybridMultilevel"/>
    <w:tmpl w:val="DF602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312065"/>
    <w:multiLevelType w:val="hybridMultilevel"/>
    <w:tmpl w:val="D93EC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600CFC"/>
    <w:multiLevelType w:val="hybridMultilevel"/>
    <w:tmpl w:val="9D5E8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ztLA0NrSwNDQ1NjVU0lEKTi0uzszPAykwrAUAJ7LimCwAAAA="/>
  </w:docVars>
  <w:rsids>
    <w:rsidRoot w:val="00AD097F"/>
    <w:rsid w:val="0015063C"/>
    <w:rsid w:val="00697011"/>
    <w:rsid w:val="00913B4D"/>
    <w:rsid w:val="00AD097F"/>
    <w:rsid w:val="00B73CBF"/>
    <w:rsid w:val="00C23423"/>
    <w:rsid w:val="00F64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7B416"/>
  <w15:chartTrackingRefBased/>
  <w15:docId w15:val="{16671249-AF24-421C-A51F-E34CCA768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3C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egovia</dc:creator>
  <cp:keywords/>
  <dc:description/>
  <cp:lastModifiedBy>Daniel Segovia</cp:lastModifiedBy>
  <cp:revision>1</cp:revision>
  <dcterms:created xsi:type="dcterms:W3CDTF">2020-02-09T05:15:00Z</dcterms:created>
  <dcterms:modified xsi:type="dcterms:W3CDTF">2020-02-09T05:58:00Z</dcterms:modified>
</cp:coreProperties>
</file>